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kyCity Entertainment Group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562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Ahearn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63 614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wC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lie Amey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kycity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1C0BA98" w:rsidR="00661C78" w:rsidRDefault="008E188A">
      <w:r>
        <w:rPr>
          <w:noProof/>
        </w:rPr>
        <w:drawing>
          <wp:inline distT="0" distB="0" distL="0" distR="0" wp14:anchorId="764A2298" wp14:editId="17F0F3A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E188A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1:00Z</dcterms:modified>
</cp:coreProperties>
</file>